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D1FAF8" w14:textId="77777777" w:rsidR="00641262" w:rsidRDefault="00641262" w:rsidP="00641262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C774E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583EC536" wp14:editId="7B208227">
            <wp:extent cx="5303520" cy="118309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CADEMIC PEDS - Full Color Horizontal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4340" cy="120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5C645" w14:textId="77777777" w:rsidR="00641262" w:rsidRDefault="00641262" w:rsidP="00641262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A3F71">
        <w:rPr>
          <w:rFonts w:ascii="Times New Roman" w:hAnsi="Times New Roman" w:cs="Times New Roman"/>
          <w:b/>
          <w:sz w:val="32"/>
          <w:szCs w:val="32"/>
        </w:rPr>
        <w:t>New Faculty First 100-Day Plan</w:t>
      </w:r>
    </w:p>
    <w:p w14:paraId="0EE43E87" w14:textId="77777777" w:rsidR="00641262" w:rsidRDefault="00641262" w:rsidP="00641262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2A3F71">
        <w:rPr>
          <w:rFonts w:ascii="Times New Roman" w:hAnsi="Times New Roman" w:cs="Times New Roman"/>
          <w:b/>
          <w:sz w:val="24"/>
          <w:szCs w:val="24"/>
        </w:rPr>
        <w:t>Checklist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14:paraId="653F8560" w14:textId="77777777" w:rsidR="00641262" w:rsidRDefault="00641262" w:rsidP="00641262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etings to discuss responsibilities, opportunities, and resources</w:t>
      </w:r>
    </w:p>
    <w:p w14:paraId="50ECA6E4" w14:textId="77777777" w:rsidR="00641262" w:rsidRDefault="00641262" w:rsidP="00641262">
      <w:pPr>
        <w:pStyle w:val="ListParagraph"/>
        <w:numPr>
          <w:ilvl w:val="1"/>
          <w:numId w:val="2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vision Chief (if applicable)</w:t>
      </w:r>
    </w:p>
    <w:p w14:paraId="21CB4BB3" w14:textId="77777777" w:rsidR="00641262" w:rsidRDefault="00641262" w:rsidP="00641262">
      <w:pPr>
        <w:pStyle w:val="ListParagraph"/>
        <w:numPr>
          <w:ilvl w:val="1"/>
          <w:numId w:val="2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 Dawn Tuell, Department Chair</w:t>
      </w:r>
    </w:p>
    <w:p w14:paraId="0F23E7D3" w14:textId="77777777" w:rsidR="00641262" w:rsidRDefault="00641262" w:rsidP="00641262">
      <w:pPr>
        <w:pStyle w:val="ListParagraph"/>
        <w:numPr>
          <w:ilvl w:val="1"/>
          <w:numId w:val="2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 Karen Schetzina, Division Chief of Academic Pediatrics</w:t>
      </w:r>
    </w:p>
    <w:p w14:paraId="6F813C4D" w14:textId="77777777" w:rsidR="00641262" w:rsidRDefault="00641262" w:rsidP="00641262">
      <w:pPr>
        <w:pStyle w:val="ListParagraph"/>
        <w:numPr>
          <w:ilvl w:val="1"/>
          <w:numId w:val="2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itional People:</w:t>
      </w:r>
    </w:p>
    <w:p w14:paraId="4BF34E15" w14:textId="77777777" w:rsidR="00641262" w:rsidRDefault="00641262" w:rsidP="00641262">
      <w:pPr>
        <w:pStyle w:val="ListParagraph"/>
        <w:numPr>
          <w:ilvl w:val="2"/>
          <w:numId w:val="2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0075C10" w14:textId="77777777" w:rsidR="00641262" w:rsidRDefault="00641262" w:rsidP="00641262">
      <w:pPr>
        <w:pStyle w:val="ListParagraph"/>
        <w:numPr>
          <w:ilvl w:val="2"/>
          <w:numId w:val="2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63A2E3" w14:textId="77777777" w:rsidR="00641262" w:rsidRDefault="00641262" w:rsidP="00641262">
      <w:pPr>
        <w:pStyle w:val="ListParagraph"/>
        <w:numPr>
          <w:ilvl w:val="2"/>
          <w:numId w:val="2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A6CA679" w14:textId="77777777" w:rsidR="00641262" w:rsidRDefault="00641262" w:rsidP="00641262">
      <w:pPr>
        <w:pStyle w:val="ListParagraph"/>
        <w:numPr>
          <w:ilvl w:val="2"/>
          <w:numId w:val="2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3B38C9" w14:textId="77777777" w:rsidR="00641262" w:rsidRDefault="00641262" w:rsidP="00641262">
      <w:pPr>
        <w:pStyle w:val="ListParagraph"/>
        <w:numPr>
          <w:ilvl w:val="2"/>
          <w:numId w:val="2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BFE6623" w14:textId="77777777" w:rsidR="00641262" w:rsidRDefault="00641262" w:rsidP="00641262">
      <w:pPr>
        <w:pStyle w:val="ListParagraph"/>
        <w:numPr>
          <w:ilvl w:val="2"/>
          <w:numId w:val="2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9A134DD" w14:textId="77777777" w:rsidR="00641262" w:rsidRDefault="00641262" w:rsidP="00641262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iew online college and departmental faculty development and support resources.</w:t>
      </w:r>
    </w:p>
    <w:p w14:paraId="4875EE8E" w14:textId="77777777" w:rsidR="00641262" w:rsidRDefault="00641262" w:rsidP="00641262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ther resources to explore:</w:t>
      </w:r>
    </w:p>
    <w:p w14:paraId="6F4DA97B" w14:textId="77777777" w:rsidR="00641262" w:rsidRDefault="00641262" w:rsidP="00641262">
      <w:pPr>
        <w:pStyle w:val="ListParagraph"/>
        <w:numPr>
          <w:ilvl w:val="1"/>
          <w:numId w:val="2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6BC31B" w14:textId="77777777" w:rsidR="00641262" w:rsidRDefault="00641262" w:rsidP="00641262">
      <w:pPr>
        <w:pStyle w:val="ListParagraph"/>
        <w:numPr>
          <w:ilvl w:val="1"/>
          <w:numId w:val="2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289A2E" w14:textId="77777777" w:rsidR="00641262" w:rsidRDefault="00641262" w:rsidP="00641262">
      <w:pPr>
        <w:pStyle w:val="ListParagraph"/>
        <w:numPr>
          <w:ilvl w:val="1"/>
          <w:numId w:val="2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6AFB978" w14:textId="77777777" w:rsidR="00641262" w:rsidRDefault="00641262" w:rsidP="00641262">
      <w:pPr>
        <w:pStyle w:val="ListParagraph"/>
        <w:numPr>
          <w:ilvl w:val="1"/>
          <w:numId w:val="2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6AF3A8" w14:textId="77777777" w:rsidR="00641262" w:rsidRDefault="00641262" w:rsidP="00641262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end departmental conferences and join a Faculty Development Group.</w:t>
      </w:r>
    </w:p>
    <w:p w14:paraId="28123D50" w14:textId="77777777" w:rsidR="00641262" w:rsidRPr="0072228F" w:rsidRDefault="00641262" w:rsidP="00641262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iew promotions/tenure criteria (</w:t>
      </w:r>
      <w:hyperlink r:id="rId8" w:history="1">
        <w:r w:rsidRPr="00D00B70">
          <w:rPr>
            <w:rStyle w:val="Hyperlink"/>
            <w:rFonts w:ascii="Times New Roman" w:hAnsi="Times New Roman" w:cs="Times New Roman"/>
            <w:sz w:val="24"/>
            <w:szCs w:val="24"/>
          </w:rPr>
          <w:t>https://www.etsu.edu/senate/facultyhandbook/colldept/collmed.php</w:t>
        </w:r>
      </w:hyperlink>
      <w:r>
        <w:rPr>
          <w:rFonts w:ascii="Times New Roman" w:hAnsi="Times New Roman" w:cs="Times New Roman"/>
          <w:sz w:val="24"/>
          <w:szCs w:val="24"/>
        </w:rPr>
        <w:t>)</w:t>
      </w:r>
      <w:r w:rsidRPr="0072228F">
        <w:rPr>
          <w:rFonts w:ascii="Times New Roman" w:hAnsi="Times New Roman" w:cs="Times New Roman"/>
          <w:sz w:val="24"/>
          <w:szCs w:val="24"/>
        </w:rPr>
        <w:t xml:space="preserve"> and identify 2-3 things to work on during Year 1:</w:t>
      </w:r>
    </w:p>
    <w:p w14:paraId="5EC6F243" w14:textId="77777777" w:rsidR="00641262" w:rsidRDefault="00641262" w:rsidP="00641262">
      <w:pPr>
        <w:pStyle w:val="ListParagraph"/>
        <w:numPr>
          <w:ilvl w:val="1"/>
          <w:numId w:val="2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48EA21" w14:textId="77777777" w:rsidR="00641262" w:rsidRDefault="00641262" w:rsidP="00641262">
      <w:pPr>
        <w:pStyle w:val="ListParagraph"/>
        <w:numPr>
          <w:ilvl w:val="1"/>
          <w:numId w:val="2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ABC25" w14:textId="77777777" w:rsidR="00641262" w:rsidRPr="00875312" w:rsidRDefault="00641262" w:rsidP="00641262">
      <w:pPr>
        <w:pStyle w:val="ListParagraph"/>
        <w:numPr>
          <w:ilvl w:val="1"/>
          <w:numId w:val="2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20AE36" w14:textId="77777777" w:rsidR="00641262" w:rsidRDefault="00641262" w:rsidP="00641262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entire baseline information into Watermark + Faculty Success (Faculty Activity Database)</w:t>
      </w:r>
    </w:p>
    <w:p w14:paraId="73C80E21" w14:textId="77777777" w:rsidR="00641262" w:rsidRPr="00E11F6C" w:rsidRDefault="00641262" w:rsidP="00641262">
      <w:pPr>
        <w:numPr>
          <w:ilvl w:val="1"/>
          <w:numId w:val="2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9" w:history="1">
        <w:r w:rsidRPr="00290E9A">
          <w:rPr>
            <w:rStyle w:val="Hyperlink"/>
            <w:rFonts w:ascii="Times New Roman" w:hAnsi="Times New Roman" w:cs="Times New Roman"/>
            <w:sz w:val="24"/>
            <w:szCs w:val="24"/>
          </w:rPr>
          <w:t>https://www.etsu.edu/watermark-faculty-success/</w:t>
        </w:r>
      </w:hyperlink>
    </w:p>
    <w:p w14:paraId="5CD2F0E3" w14:textId="77777777" w:rsidR="00641262" w:rsidRPr="00E11F6C" w:rsidRDefault="00641262" w:rsidP="00641262">
      <w:pPr>
        <w:numPr>
          <w:ilvl w:val="2"/>
          <w:numId w:val="2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11F6C">
        <w:rPr>
          <w:rFonts w:ascii="Times New Roman" w:hAnsi="Times New Roman" w:cs="Times New Roman"/>
          <w:sz w:val="24"/>
          <w:szCs w:val="24"/>
        </w:rPr>
        <w:t>Use your ETSU username/password to log in</w:t>
      </w:r>
    </w:p>
    <w:p w14:paraId="237019B2" w14:textId="77777777" w:rsidR="00641262" w:rsidRDefault="00641262" w:rsidP="00641262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tential mentors or “go to” people:</w:t>
      </w:r>
    </w:p>
    <w:p w14:paraId="1E96845A" w14:textId="77777777" w:rsidR="00641262" w:rsidRDefault="00641262" w:rsidP="00641262">
      <w:pPr>
        <w:pStyle w:val="ListParagraph"/>
        <w:numPr>
          <w:ilvl w:val="1"/>
          <w:numId w:val="2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603D80" w14:textId="77777777" w:rsidR="00641262" w:rsidRDefault="00641262" w:rsidP="00641262">
      <w:pPr>
        <w:pStyle w:val="ListParagraph"/>
        <w:numPr>
          <w:ilvl w:val="1"/>
          <w:numId w:val="2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A2411F1" w14:textId="77777777" w:rsidR="00641262" w:rsidRDefault="00641262" w:rsidP="00641262">
      <w:pPr>
        <w:pStyle w:val="ListParagraph"/>
        <w:numPr>
          <w:ilvl w:val="1"/>
          <w:numId w:val="2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A563511" w14:textId="0F3111A5" w:rsidR="00641262" w:rsidRPr="00641262" w:rsidRDefault="00641262" w:rsidP="00641262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41262">
        <w:rPr>
          <w:rFonts w:ascii="Times New Roman" w:hAnsi="Times New Roman" w:cs="Times New Roman"/>
          <w:sz w:val="24"/>
          <w:szCs w:val="24"/>
        </w:rPr>
        <w:t>Other ideas:</w:t>
      </w:r>
    </w:p>
    <w:p w14:paraId="737B5A15" w14:textId="174A86DB" w:rsidR="002A3F71" w:rsidRPr="00641262" w:rsidRDefault="002A3F71" w:rsidP="00641262">
      <w:bookmarkStart w:id="0" w:name="_GoBack"/>
      <w:bookmarkEnd w:id="0"/>
    </w:p>
    <w:sectPr w:rsidR="002A3F71" w:rsidRPr="00641262" w:rsidSect="00456532">
      <w:footerReference w:type="default" r:id="rId10"/>
      <w:pgSz w:w="12240" w:h="15840"/>
      <w:pgMar w:top="144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A21F2E" w14:textId="77777777" w:rsidR="00667962" w:rsidRDefault="00667962" w:rsidP="007B20B5">
      <w:pPr>
        <w:spacing w:after="0" w:line="240" w:lineRule="auto"/>
      </w:pPr>
      <w:r>
        <w:separator/>
      </w:r>
    </w:p>
  </w:endnote>
  <w:endnote w:type="continuationSeparator" w:id="0">
    <w:p w14:paraId="6B1C3408" w14:textId="77777777" w:rsidR="00667962" w:rsidRDefault="00667962" w:rsidP="007B20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B49FA5" w14:textId="16146FB1" w:rsidR="007B20B5" w:rsidRPr="00E427E5" w:rsidRDefault="00641262">
    <w:pPr>
      <w:pStyle w:val="Foo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12</w:t>
    </w:r>
    <w:r w:rsidR="0072228F">
      <w:rPr>
        <w:rFonts w:ascii="Times New Roman" w:hAnsi="Times New Roman" w:cs="Times New Roman"/>
      </w:rPr>
      <w:t>/</w:t>
    </w:r>
    <w:r>
      <w:rPr>
        <w:rFonts w:ascii="Times New Roman" w:hAnsi="Times New Roman" w:cs="Times New Roman"/>
      </w:rPr>
      <w:t>0</w:t>
    </w:r>
    <w:r w:rsidR="00362703">
      <w:rPr>
        <w:rFonts w:ascii="Times New Roman" w:hAnsi="Times New Roman" w:cs="Times New Roman"/>
      </w:rPr>
      <w:t>1</w:t>
    </w:r>
    <w:r w:rsidR="00E427E5">
      <w:rPr>
        <w:rFonts w:ascii="Times New Roman" w:hAnsi="Times New Roman" w:cs="Times New Roman"/>
      </w:rPr>
      <w:t>/20</w:t>
    </w:r>
    <w:r>
      <w:rPr>
        <w:rFonts w:ascii="Times New Roman" w:hAnsi="Times New Roman" w:cs="Times New Roman"/>
      </w:rPr>
      <w:t>21</w:t>
    </w:r>
    <w:r w:rsidR="007B20B5">
      <w:tab/>
    </w:r>
    <w:r w:rsidR="007B20B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97EBA1" w14:textId="77777777" w:rsidR="00667962" w:rsidRDefault="00667962" w:rsidP="007B20B5">
      <w:pPr>
        <w:spacing w:after="0" w:line="240" w:lineRule="auto"/>
      </w:pPr>
      <w:r>
        <w:separator/>
      </w:r>
    </w:p>
  </w:footnote>
  <w:footnote w:type="continuationSeparator" w:id="0">
    <w:p w14:paraId="4C3C1137" w14:textId="77777777" w:rsidR="00667962" w:rsidRDefault="00667962" w:rsidP="007B20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096AB4"/>
    <w:multiLevelType w:val="hybridMultilevel"/>
    <w:tmpl w:val="CD0A97CA"/>
    <w:lvl w:ilvl="0" w:tplc="327C159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7E7204"/>
    <w:multiLevelType w:val="hybridMultilevel"/>
    <w:tmpl w:val="CBE231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95465C2"/>
    <w:multiLevelType w:val="hybridMultilevel"/>
    <w:tmpl w:val="3BA824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537C86"/>
    <w:multiLevelType w:val="hybridMultilevel"/>
    <w:tmpl w:val="EC96C596"/>
    <w:lvl w:ilvl="0" w:tplc="8394471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344D2E"/>
    <w:multiLevelType w:val="hybridMultilevel"/>
    <w:tmpl w:val="451CA36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DF1921"/>
    <w:multiLevelType w:val="hybridMultilevel"/>
    <w:tmpl w:val="59BE4E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F6912AF"/>
    <w:multiLevelType w:val="hybridMultilevel"/>
    <w:tmpl w:val="87623E9E"/>
    <w:lvl w:ilvl="0" w:tplc="A34E558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FF91F85"/>
    <w:multiLevelType w:val="multilevel"/>
    <w:tmpl w:val="0C60307A"/>
    <w:lvl w:ilvl="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354F4A"/>
    <w:multiLevelType w:val="hybridMultilevel"/>
    <w:tmpl w:val="0C60307A"/>
    <w:lvl w:ilvl="0" w:tplc="8394471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150892"/>
    <w:multiLevelType w:val="hybridMultilevel"/>
    <w:tmpl w:val="6DA6F0C8"/>
    <w:lvl w:ilvl="0" w:tplc="743208CA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D40416"/>
    <w:multiLevelType w:val="hybridMultilevel"/>
    <w:tmpl w:val="9B9E9D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CE6AFD"/>
    <w:multiLevelType w:val="hybridMultilevel"/>
    <w:tmpl w:val="6660F5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91E3784"/>
    <w:multiLevelType w:val="hybridMultilevel"/>
    <w:tmpl w:val="203AD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3A4132"/>
    <w:multiLevelType w:val="hybridMultilevel"/>
    <w:tmpl w:val="C4163A4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743208CA">
      <w:start w:val="1"/>
      <w:numFmt w:val="bullet"/>
      <w:lvlText w:val="□"/>
      <w:lvlJc w:val="left"/>
      <w:pPr>
        <w:ind w:left="1440" w:hanging="360"/>
      </w:pPr>
      <w:rPr>
        <w:rFonts w:ascii="Courier New" w:hAnsi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126B2F"/>
    <w:multiLevelType w:val="hybridMultilevel"/>
    <w:tmpl w:val="7B7E2A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76D39FA"/>
    <w:multiLevelType w:val="hybridMultilevel"/>
    <w:tmpl w:val="F0825F5A"/>
    <w:lvl w:ilvl="0" w:tplc="743208CA">
      <w:start w:val="1"/>
      <w:numFmt w:val="bullet"/>
      <w:lvlText w:val="□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AAD766A"/>
    <w:multiLevelType w:val="hybridMultilevel"/>
    <w:tmpl w:val="F476E648"/>
    <w:lvl w:ilvl="0" w:tplc="47C6F97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FA5B11"/>
    <w:multiLevelType w:val="hybridMultilevel"/>
    <w:tmpl w:val="DFE28464"/>
    <w:lvl w:ilvl="0" w:tplc="2BF24D9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05744A6"/>
    <w:multiLevelType w:val="hybridMultilevel"/>
    <w:tmpl w:val="92B0DE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E3455C"/>
    <w:multiLevelType w:val="hybridMultilevel"/>
    <w:tmpl w:val="1E54E804"/>
    <w:lvl w:ilvl="0" w:tplc="8394471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FB5910"/>
    <w:multiLevelType w:val="hybridMultilevel"/>
    <w:tmpl w:val="04D0F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A57A96"/>
    <w:multiLevelType w:val="hybridMultilevel"/>
    <w:tmpl w:val="2352894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C86A7D"/>
    <w:multiLevelType w:val="hybridMultilevel"/>
    <w:tmpl w:val="00D64F6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7C0F76"/>
    <w:multiLevelType w:val="hybridMultilevel"/>
    <w:tmpl w:val="BD8065A6"/>
    <w:lvl w:ilvl="0" w:tplc="8394471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E04BEC"/>
    <w:multiLevelType w:val="hybridMultilevel"/>
    <w:tmpl w:val="CF4AC89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1B7A29"/>
    <w:multiLevelType w:val="hybridMultilevel"/>
    <w:tmpl w:val="A4FA969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E62BF1"/>
    <w:multiLevelType w:val="hybridMultilevel"/>
    <w:tmpl w:val="F8E03504"/>
    <w:lvl w:ilvl="0" w:tplc="8394471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9"/>
  </w:num>
  <w:num w:numId="3">
    <w:abstractNumId w:val="8"/>
  </w:num>
  <w:num w:numId="4">
    <w:abstractNumId w:val="6"/>
  </w:num>
  <w:num w:numId="5">
    <w:abstractNumId w:val="17"/>
  </w:num>
  <w:num w:numId="6">
    <w:abstractNumId w:val="26"/>
  </w:num>
  <w:num w:numId="7">
    <w:abstractNumId w:val="3"/>
  </w:num>
  <w:num w:numId="8">
    <w:abstractNumId w:val="16"/>
  </w:num>
  <w:num w:numId="9">
    <w:abstractNumId w:val="0"/>
  </w:num>
  <w:num w:numId="10">
    <w:abstractNumId w:val="12"/>
  </w:num>
  <w:num w:numId="11">
    <w:abstractNumId w:val="14"/>
  </w:num>
  <w:num w:numId="12">
    <w:abstractNumId w:val="7"/>
  </w:num>
  <w:num w:numId="13">
    <w:abstractNumId w:val="1"/>
  </w:num>
  <w:num w:numId="14">
    <w:abstractNumId w:val="5"/>
  </w:num>
  <w:num w:numId="15">
    <w:abstractNumId w:val="11"/>
  </w:num>
  <w:num w:numId="16">
    <w:abstractNumId w:val="10"/>
  </w:num>
  <w:num w:numId="17">
    <w:abstractNumId w:val="2"/>
  </w:num>
  <w:num w:numId="18">
    <w:abstractNumId w:val="21"/>
  </w:num>
  <w:num w:numId="19">
    <w:abstractNumId w:val="20"/>
  </w:num>
  <w:num w:numId="20">
    <w:abstractNumId w:val="18"/>
  </w:num>
  <w:num w:numId="21">
    <w:abstractNumId w:val="25"/>
  </w:num>
  <w:num w:numId="22">
    <w:abstractNumId w:val="24"/>
  </w:num>
  <w:num w:numId="23">
    <w:abstractNumId w:val="22"/>
  </w:num>
  <w:num w:numId="24">
    <w:abstractNumId w:val="4"/>
  </w:num>
  <w:num w:numId="25">
    <w:abstractNumId w:val="9"/>
  </w:num>
  <w:num w:numId="26">
    <w:abstractNumId w:val="15"/>
  </w:num>
  <w:num w:numId="2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MTc1MDY0tTA0MTRW0lEKTi0uzszPAykwrAUAMfWhoSwAAAA="/>
  </w:docVars>
  <w:rsids>
    <w:rsidRoot w:val="00E14E25"/>
    <w:rsid w:val="0001103A"/>
    <w:rsid w:val="00063CE1"/>
    <w:rsid w:val="00072D16"/>
    <w:rsid w:val="00075E01"/>
    <w:rsid w:val="000E3B70"/>
    <w:rsid w:val="00100D4E"/>
    <w:rsid w:val="00102D46"/>
    <w:rsid w:val="001570BE"/>
    <w:rsid w:val="00173FB1"/>
    <w:rsid w:val="001C1B59"/>
    <w:rsid w:val="001D365F"/>
    <w:rsid w:val="001F5715"/>
    <w:rsid w:val="00222C6D"/>
    <w:rsid w:val="00233AD5"/>
    <w:rsid w:val="00257034"/>
    <w:rsid w:val="002A3F71"/>
    <w:rsid w:val="002A3FE1"/>
    <w:rsid w:val="002C3D38"/>
    <w:rsid w:val="002F305B"/>
    <w:rsid w:val="00305886"/>
    <w:rsid w:val="0032519A"/>
    <w:rsid w:val="00356AE8"/>
    <w:rsid w:val="00362703"/>
    <w:rsid w:val="003B40E3"/>
    <w:rsid w:val="00456532"/>
    <w:rsid w:val="00487284"/>
    <w:rsid w:val="004A52E7"/>
    <w:rsid w:val="004A6A6E"/>
    <w:rsid w:val="004F33B3"/>
    <w:rsid w:val="00530EC3"/>
    <w:rsid w:val="00547987"/>
    <w:rsid w:val="005517E1"/>
    <w:rsid w:val="00557670"/>
    <w:rsid w:val="00560074"/>
    <w:rsid w:val="00565927"/>
    <w:rsid w:val="005D730A"/>
    <w:rsid w:val="005F523B"/>
    <w:rsid w:val="00623164"/>
    <w:rsid w:val="00641262"/>
    <w:rsid w:val="00642ACB"/>
    <w:rsid w:val="00667962"/>
    <w:rsid w:val="006A602F"/>
    <w:rsid w:val="006E6765"/>
    <w:rsid w:val="0072213B"/>
    <w:rsid w:val="0072228F"/>
    <w:rsid w:val="00786023"/>
    <w:rsid w:val="00793FBD"/>
    <w:rsid w:val="00795D5D"/>
    <w:rsid w:val="007B20B5"/>
    <w:rsid w:val="007D22A7"/>
    <w:rsid w:val="007E1752"/>
    <w:rsid w:val="00861611"/>
    <w:rsid w:val="00875312"/>
    <w:rsid w:val="008822BE"/>
    <w:rsid w:val="008B31F7"/>
    <w:rsid w:val="009C774E"/>
    <w:rsid w:val="009D254E"/>
    <w:rsid w:val="00A244DA"/>
    <w:rsid w:val="00A50EA9"/>
    <w:rsid w:val="00A84248"/>
    <w:rsid w:val="00AC5307"/>
    <w:rsid w:val="00B16348"/>
    <w:rsid w:val="00B31745"/>
    <w:rsid w:val="00B5687F"/>
    <w:rsid w:val="00B62624"/>
    <w:rsid w:val="00B716F5"/>
    <w:rsid w:val="00BB3A6E"/>
    <w:rsid w:val="00BD3C67"/>
    <w:rsid w:val="00C86A19"/>
    <w:rsid w:val="00CA7205"/>
    <w:rsid w:val="00D673D3"/>
    <w:rsid w:val="00D77CD2"/>
    <w:rsid w:val="00DB62AC"/>
    <w:rsid w:val="00DC6148"/>
    <w:rsid w:val="00E005AD"/>
    <w:rsid w:val="00E14E25"/>
    <w:rsid w:val="00E176E7"/>
    <w:rsid w:val="00E427E5"/>
    <w:rsid w:val="00E54E1B"/>
    <w:rsid w:val="00E771C7"/>
    <w:rsid w:val="00E9285C"/>
    <w:rsid w:val="00EA0B60"/>
    <w:rsid w:val="00EE5EB2"/>
    <w:rsid w:val="00F91557"/>
    <w:rsid w:val="00FA3462"/>
    <w:rsid w:val="00FD6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FBA556E"/>
  <w15:docId w15:val="{BA793794-D0CC-451C-9DBC-6A9193CC5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20B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B20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20B5"/>
  </w:style>
  <w:style w:type="paragraph" w:styleId="Footer">
    <w:name w:val="footer"/>
    <w:basedOn w:val="Normal"/>
    <w:link w:val="FooterChar"/>
    <w:uiPriority w:val="99"/>
    <w:unhideWhenUsed/>
    <w:rsid w:val="007B20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20B5"/>
  </w:style>
  <w:style w:type="paragraph" w:styleId="BalloonText">
    <w:name w:val="Balloon Text"/>
    <w:basedOn w:val="Normal"/>
    <w:link w:val="BalloonTextChar"/>
    <w:uiPriority w:val="99"/>
    <w:semiHidden/>
    <w:unhideWhenUsed/>
    <w:rsid w:val="007B20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20B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56532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C77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C77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C77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77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774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tsu.edu/senate/facultyhandbook/colldept/collmed.php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etsu.edu/watermark-faculty-succes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9</Words>
  <Characters>842</Characters>
  <Application>Microsoft Office Word</Application>
  <DocSecurity>0</DocSecurity>
  <Lines>25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operwo</dc:creator>
  <cp:lastModifiedBy>Duvall, Kathryn L.</cp:lastModifiedBy>
  <cp:revision>5</cp:revision>
  <cp:lastPrinted>2018-11-28T14:09:00Z</cp:lastPrinted>
  <dcterms:created xsi:type="dcterms:W3CDTF">2019-08-15T14:23:00Z</dcterms:created>
  <dcterms:modified xsi:type="dcterms:W3CDTF">2021-12-01T18:50:00Z</dcterms:modified>
</cp:coreProperties>
</file>